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hoco pistach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one under normal condition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hoco pistach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hoco pistach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hoco pistach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3D11505-37DD-4246-8D46-6CE29D61BA5D}"/>
</file>

<file path=customXml/itemProps3.xml><?xml version="1.0" encoding="utf-8"?>
<ds:datastoreItem xmlns:ds="http://schemas.openxmlformats.org/officeDocument/2006/customXml" ds:itemID="{8AE7C15E-1FED-4ED1-9BFC-D5B687557D05}"/>
</file>

<file path=customXml/itemProps4.xml><?xml version="1.0" encoding="utf-8"?>
<ds:datastoreItem xmlns:ds="http://schemas.openxmlformats.org/officeDocument/2006/customXml" ds:itemID="{63FE83F7-AE44-4852-AC66-CF08A9782C86}"/>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